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62FD5" w14:textId="77777777" w:rsidR="00ED59CA" w:rsidRPr="00C40990" w:rsidRDefault="00ED59CA" w:rsidP="00ED59CA">
      <w:pPr>
        <w:pStyle w:val="Heading5"/>
        <w:shd w:val="clear" w:color="auto" w:fill="FFFFFF"/>
        <w:spacing w:before="0" w:beforeAutospacing="0"/>
        <w:rPr>
          <w:rFonts w:ascii="Roboto" w:hAnsi="Roboto"/>
          <w:b w:val="0"/>
          <w:bCs w:val="0"/>
          <w:color w:val="212529"/>
          <w:sz w:val="24"/>
          <w:szCs w:val="24"/>
        </w:rPr>
      </w:pPr>
      <w:r>
        <w:rPr>
          <w:rFonts w:ascii="Roboto" w:hAnsi="Roboto"/>
          <w:color w:val="626262"/>
          <w:sz w:val="21"/>
          <w:szCs w:val="21"/>
          <w:shd w:val="clear" w:color="auto" w:fill="FFFFFF"/>
        </w:rPr>
        <w:t>The topic is cocaine. Please answer the following questions in the research paper: What is cocaine, and where does it come from? How is cocaine used? What are the long-term and short-term effects of cocaine use? Why is cocaine so addicting? How and where do people get the drug? How is cocaine addiction treated? What are the different types of treatment are available?</w:t>
      </w:r>
      <w:r w:rsidRPr="00C40990">
        <w:rPr>
          <w:rFonts w:ascii="Roboto" w:hAnsi="Roboto"/>
          <w:b w:val="0"/>
          <w:bCs w:val="0"/>
          <w:color w:val="212529"/>
          <w:sz w:val="24"/>
          <w:szCs w:val="24"/>
        </w:rPr>
        <w:t xml:space="preserve"> Writing instructions</w:t>
      </w:r>
    </w:p>
    <w:p w14:paraId="354CDF9F" w14:textId="35B5F045" w:rsidR="00964E27" w:rsidRDefault="00ED59CA" w:rsidP="00ED59CA">
      <w:r w:rsidRPr="00C40990">
        <w:rPr>
          <w:rFonts w:ascii="Roboto" w:eastAsia="Times New Roman" w:hAnsi="Roboto"/>
          <w:color w:val="626262"/>
          <w:sz w:val="21"/>
          <w:szCs w:val="21"/>
        </w:rPr>
        <w:t xml:space="preserve">What factors influenced the U.S. government to enter the war against Japan, Germany, and Italy in December 1941? What types of fanatical warfare did the Japanese and Germans rely upon? What measures did the U.S. military take to knock Germany and Japan out of the war? How did the U.S. economy improve </w:t>
      </w:r>
      <w:proofErr w:type="gramStart"/>
      <w:r w:rsidRPr="00C40990">
        <w:rPr>
          <w:rFonts w:ascii="Roboto" w:eastAsia="Times New Roman" w:hAnsi="Roboto"/>
          <w:color w:val="626262"/>
          <w:sz w:val="21"/>
          <w:szCs w:val="21"/>
        </w:rPr>
        <w:t>as a result of</w:t>
      </w:r>
      <w:proofErr w:type="gramEnd"/>
      <w:r w:rsidRPr="00C40990">
        <w:rPr>
          <w:rFonts w:ascii="Roboto" w:eastAsia="Times New Roman" w:hAnsi="Roboto"/>
          <w:color w:val="626262"/>
          <w:sz w:val="21"/>
          <w:szCs w:val="21"/>
        </w:rPr>
        <w:t xml:space="preserve"> involvement in World War II? Provide statistics to support your answer. Paragraphs in this assignment need at least 5 sentences. 4. Type and double-space your answers. 5. Use at least two references to support your answer. (The textbook and/or notes from class may </w:t>
      </w:r>
      <w:proofErr w:type="gramStart"/>
      <w:r w:rsidRPr="00C40990">
        <w:rPr>
          <w:rFonts w:ascii="Roboto" w:eastAsia="Times New Roman" w:hAnsi="Roboto"/>
          <w:color w:val="626262"/>
          <w:sz w:val="21"/>
          <w:szCs w:val="21"/>
        </w:rPr>
        <w:t>be used</w:t>
      </w:r>
      <w:proofErr w:type="gramEnd"/>
      <w:r w:rsidRPr="00C40990">
        <w:rPr>
          <w:rFonts w:ascii="Roboto" w:eastAsia="Times New Roman" w:hAnsi="Roboto"/>
          <w:color w:val="626262"/>
          <w:sz w:val="21"/>
          <w:szCs w:val="21"/>
        </w:rPr>
        <w:t xml:space="preserve"> as references). Do not use Wikipedia. 6. Cite the two references multiple times throughout the paragraphs. Ideally, there should be 3 – 5 citation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MLQ0NzQztrQwMbFQ0lEKTi0uzszPAykwrAUAU4uSAywAAAA="/>
  </w:docVars>
  <w:rsids>
    <w:rsidRoot w:val="009433A0"/>
    <w:rsid w:val="001F5D69"/>
    <w:rsid w:val="005B4D28"/>
    <w:rsid w:val="00673697"/>
    <w:rsid w:val="006C576A"/>
    <w:rsid w:val="007F19B1"/>
    <w:rsid w:val="009433A0"/>
    <w:rsid w:val="00964E27"/>
    <w:rsid w:val="00DB26CF"/>
    <w:rsid w:val="00ED5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1B780"/>
  <w15:chartTrackingRefBased/>
  <w15:docId w15:val="{B7D99B05-03E2-4033-83D2-8D3626CB2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9CA"/>
  </w:style>
  <w:style w:type="paragraph" w:styleId="Heading5">
    <w:name w:val="heading 5"/>
    <w:basedOn w:val="Normal"/>
    <w:link w:val="Heading5Char"/>
    <w:uiPriority w:val="9"/>
    <w:qFormat/>
    <w:rsid w:val="00ED59CA"/>
    <w:pPr>
      <w:spacing w:before="100" w:beforeAutospacing="1" w:after="100" w:afterAutospacing="1" w:line="240" w:lineRule="auto"/>
      <w:ind w:left="0" w:firstLine="0"/>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ED59CA"/>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8</Words>
  <Characters>961</Characters>
  <Application>Microsoft Office Word</Application>
  <DocSecurity>0</DocSecurity>
  <Lines>8</Lines>
  <Paragraphs>2</Paragraphs>
  <ScaleCrop>false</ScaleCrop>
  <Company/>
  <LinksUpToDate>false</LinksUpToDate>
  <CharactersWithSpaces>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02T01:35:00Z</dcterms:created>
  <dcterms:modified xsi:type="dcterms:W3CDTF">2021-12-02T01:35:00Z</dcterms:modified>
</cp:coreProperties>
</file>